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D4DCE3" w14:textId="77777777" w:rsidR="006B7897" w:rsidRPr="0048451C" w:rsidRDefault="006B7897" w:rsidP="006B7897">
      <w:pPr>
        <w:pStyle w:val="1"/>
        <w:rPr>
          <w:rFonts w:ascii="Times New Roman" w:hAnsi="Times New Roman" w:cs="Times New Roman"/>
        </w:rPr>
      </w:pPr>
      <w:r w:rsidRPr="0048451C">
        <w:rPr>
          <w:rFonts w:ascii="Times New Roman" w:hAnsi="Times New Roman" w:cs="Times New Roman"/>
        </w:rPr>
        <w:t>Highlights</w:t>
      </w:r>
    </w:p>
    <w:p w14:paraId="11AD63D4" w14:textId="5E4DA62A" w:rsidR="00430B99" w:rsidRDefault="00A94CB8" w:rsidP="00430B99">
      <w:pPr>
        <w:spacing w:line="480" w:lineRule="auto"/>
        <w:rPr>
          <w:rFonts w:ascii="Times New Roman" w:eastAsiaTheme="majorEastAsia" w:hAnsi="Times New Roman" w:cs="Times New Roman"/>
          <w:b/>
          <w:bCs/>
          <w:sz w:val="32"/>
          <w:szCs w:val="32"/>
        </w:rPr>
      </w:pPr>
      <w:r w:rsidRPr="00A94CB8">
        <w:rPr>
          <w:rFonts w:ascii="Times New Roman" w:eastAsiaTheme="majorEastAsia" w:hAnsi="Times New Roman" w:cs="Times New Roman"/>
          <w:b/>
          <w:bCs/>
          <w:sz w:val="32"/>
          <w:szCs w:val="32"/>
        </w:rPr>
        <w:t xml:space="preserve">YOLOv8-FCS: A more focused YOLOv8 model for </w:t>
      </w:r>
      <w:r w:rsidR="00FA5264" w:rsidRPr="00FA5264">
        <w:rPr>
          <w:rFonts w:ascii="Times New Roman" w:eastAsiaTheme="majorEastAsia" w:hAnsi="Times New Roman" w:cs="Times New Roman"/>
          <w:b/>
          <w:bCs/>
          <w:sz w:val="32"/>
          <w:szCs w:val="32"/>
        </w:rPr>
        <w:t>defect detection in images of steel surface</w:t>
      </w:r>
      <w:r w:rsidR="00FA5264" w:rsidRPr="00FA5264">
        <w:rPr>
          <w:rFonts w:ascii="Times New Roman" w:eastAsiaTheme="majorEastAsia" w:hAnsi="Times New Roman" w:cs="Times New Roman"/>
          <w:b/>
          <w:bCs/>
          <w:sz w:val="32"/>
          <w:szCs w:val="32"/>
        </w:rPr>
        <w:t xml:space="preserve"> </w:t>
      </w:r>
    </w:p>
    <w:p w14:paraId="15BEE35A" w14:textId="48AD00F5" w:rsidR="00965D69" w:rsidRPr="00965D69" w:rsidRDefault="00965D69" w:rsidP="00965D69">
      <w:pPr>
        <w:pStyle w:val="a3"/>
        <w:numPr>
          <w:ilvl w:val="0"/>
          <w:numId w:val="4"/>
        </w:numPr>
        <w:spacing w:afterLines="100" w:after="312"/>
        <w:ind w:firstLineChars="0"/>
        <w:rPr>
          <w:rFonts w:ascii="Times New Roman" w:eastAsia="微软雅黑" w:hAnsi="Times New Roman" w:cs="Times New Roman"/>
          <w:color w:val="121212"/>
          <w:kern w:val="0"/>
          <w:sz w:val="27"/>
          <w:szCs w:val="27"/>
        </w:rPr>
      </w:pPr>
      <w:r w:rsidRPr="00965D69">
        <w:rPr>
          <w:rFonts w:ascii="Times New Roman" w:eastAsia="微软雅黑" w:hAnsi="Times New Roman" w:cs="Times New Roman"/>
          <w:color w:val="121212"/>
          <w:kern w:val="0"/>
          <w:sz w:val="27"/>
          <w:szCs w:val="27"/>
        </w:rPr>
        <w:t xml:space="preserve">Propose a one-stage detection network, YOLOv8-FCS, for </w:t>
      </w:r>
      <w:r w:rsidR="009B1A07">
        <w:rPr>
          <w:rFonts w:ascii="Times New Roman" w:eastAsia="微软雅黑" w:hAnsi="Times New Roman" w:cs="Times New Roman" w:hint="eastAsia"/>
          <w:color w:val="121212"/>
          <w:kern w:val="0"/>
          <w:sz w:val="27"/>
          <w:szCs w:val="27"/>
        </w:rPr>
        <w:t>steel</w:t>
      </w:r>
      <w:r w:rsidRPr="00965D69">
        <w:rPr>
          <w:rFonts w:ascii="Times New Roman" w:eastAsia="微软雅黑" w:hAnsi="Times New Roman" w:cs="Times New Roman"/>
          <w:color w:val="121212"/>
          <w:kern w:val="0"/>
          <w:sz w:val="27"/>
          <w:szCs w:val="27"/>
        </w:rPr>
        <w:t xml:space="preserve"> surface defect detection.</w:t>
      </w:r>
    </w:p>
    <w:p w14:paraId="5724A17A" w14:textId="4E6C16C9" w:rsidR="00965D69" w:rsidRPr="00965D69" w:rsidRDefault="00965D69" w:rsidP="00965D69">
      <w:pPr>
        <w:pStyle w:val="a3"/>
        <w:numPr>
          <w:ilvl w:val="0"/>
          <w:numId w:val="4"/>
        </w:numPr>
        <w:spacing w:afterLines="100" w:after="312"/>
        <w:ind w:firstLineChars="0"/>
        <w:rPr>
          <w:rFonts w:ascii="Times New Roman" w:eastAsia="微软雅黑" w:hAnsi="Times New Roman" w:cs="Times New Roman"/>
          <w:color w:val="121212"/>
          <w:kern w:val="0"/>
          <w:sz w:val="27"/>
          <w:szCs w:val="27"/>
        </w:rPr>
      </w:pPr>
      <w:r w:rsidRPr="00965D69">
        <w:rPr>
          <w:rFonts w:ascii="Times New Roman" w:eastAsia="微软雅黑" w:hAnsi="Times New Roman" w:cs="Times New Roman"/>
          <w:color w:val="121212"/>
          <w:kern w:val="0"/>
          <w:sz w:val="27"/>
          <w:szCs w:val="27"/>
        </w:rPr>
        <w:t>Introduce an image preprocessing method called AIS that can fully utilize the prior features of grayscale images.</w:t>
      </w:r>
    </w:p>
    <w:p w14:paraId="33539E7C" w14:textId="19083AB5" w:rsidR="00965D69" w:rsidRPr="00965D69" w:rsidRDefault="00965D69" w:rsidP="00965D69">
      <w:pPr>
        <w:pStyle w:val="a3"/>
        <w:numPr>
          <w:ilvl w:val="0"/>
          <w:numId w:val="4"/>
        </w:numPr>
        <w:spacing w:afterLines="100" w:after="312"/>
        <w:ind w:firstLineChars="0"/>
        <w:rPr>
          <w:rFonts w:ascii="Times New Roman" w:eastAsia="微软雅黑" w:hAnsi="Times New Roman" w:cs="Times New Roman"/>
          <w:color w:val="121212"/>
          <w:kern w:val="0"/>
          <w:sz w:val="27"/>
          <w:szCs w:val="27"/>
        </w:rPr>
      </w:pPr>
      <w:r w:rsidRPr="00965D69">
        <w:rPr>
          <w:rFonts w:ascii="Times New Roman" w:eastAsia="微软雅黑" w:hAnsi="Times New Roman" w:cs="Times New Roman"/>
          <w:color w:val="121212"/>
          <w:kern w:val="0"/>
          <w:sz w:val="27"/>
          <w:szCs w:val="27"/>
        </w:rPr>
        <w:t>Apply a hybrid attention module to the model.</w:t>
      </w:r>
    </w:p>
    <w:p w14:paraId="6213C106" w14:textId="0F2B49F6" w:rsidR="00965D69" w:rsidRPr="00965D69" w:rsidRDefault="00965D69" w:rsidP="00965D69">
      <w:pPr>
        <w:pStyle w:val="a3"/>
        <w:numPr>
          <w:ilvl w:val="0"/>
          <w:numId w:val="4"/>
        </w:numPr>
        <w:spacing w:afterLines="100" w:after="312"/>
        <w:ind w:firstLineChars="0"/>
        <w:rPr>
          <w:rFonts w:ascii="Times New Roman" w:eastAsia="微软雅黑" w:hAnsi="Times New Roman" w:cs="Times New Roman"/>
          <w:color w:val="121212"/>
          <w:kern w:val="0"/>
          <w:sz w:val="27"/>
          <w:szCs w:val="27"/>
        </w:rPr>
      </w:pPr>
      <w:r w:rsidRPr="00965D69">
        <w:rPr>
          <w:rFonts w:ascii="Times New Roman" w:eastAsia="微软雅黑" w:hAnsi="Times New Roman" w:cs="Times New Roman"/>
          <w:color w:val="121212"/>
          <w:kern w:val="0"/>
          <w:sz w:val="27"/>
          <w:szCs w:val="27"/>
        </w:rPr>
        <w:t>Validate the effectiveness and feasibility of the model on three open-source detection datasets.</w:t>
      </w:r>
    </w:p>
    <w:sectPr w:rsidR="00965D69" w:rsidRPr="00965D6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4459FA" w14:textId="77777777" w:rsidR="00310E57" w:rsidRDefault="00310E57" w:rsidP="000C4D75">
      <w:r>
        <w:separator/>
      </w:r>
    </w:p>
  </w:endnote>
  <w:endnote w:type="continuationSeparator" w:id="0">
    <w:p w14:paraId="5C00205B" w14:textId="77777777" w:rsidR="00310E57" w:rsidRDefault="00310E57" w:rsidP="000C4D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B10B412" w14:textId="77777777" w:rsidR="00310E57" w:rsidRDefault="00310E57" w:rsidP="000C4D75">
      <w:r>
        <w:separator/>
      </w:r>
    </w:p>
  </w:footnote>
  <w:footnote w:type="continuationSeparator" w:id="0">
    <w:p w14:paraId="50ACDDD9" w14:textId="77777777" w:rsidR="00310E57" w:rsidRDefault="00310E57" w:rsidP="000C4D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9003F68"/>
    <w:multiLevelType w:val="hybridMultilevel"/>
    <w:tmpl w:val="964A22D6"/>
    <w:lvl w:ilvl="0" w:tplc="DB8C4200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B615CFD"/>
    <w:multiLevelType w:val="hybridMultilevel"/>
    <w:tmpl w:val="58B6C05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533C6ED4"/>
    <w:multiLevelType w:val="hybridMultilevel"/>
    <w:tmpl w:val="33FA528C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706A706C"/>
    <w:multiLevelType w:val="hybridMultilevel"/>
    <w:tmpl w:val="702E021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386754215">
    <w:abstractNumId w:val="0"/>
  </w:num>
  <w:num w:numId="2" w16cid:durableId="1031104312">
    <w:abstractNumId w:val="1"/>
  </w:num>
  <w:num w:numId="3" w16cid:durableId="1547834131">
    <w:abstractNumId w:val="3"/>
  </w:num>
  <w:num w:numId="4" w16cid:durableId="625269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E0MTU2NwECI0tzEyUdpeDU4uLM/DyQAuNaAMh+O5UsAAAA"/>
  </w:docVars>
  <w:rsids>
    <w:rsidRoot w:val="006B7897"/>
    <w:rsid w:val="000B4113"/>
    <w:rsid w:val="000C4D75"/>
    <w:rsid w:val="001C6DE9"/>
    <w:rsid w:val="00221355"/>
    <w:rsid w:val="00310E57"/>
    <w:rsid w:val="00350A7C"/>
    <w:rsid w:val="003B775D"/>
    <w:rsid w:val="00430B99"/>
    <w:rsid w:val="00466294"/>
    <w:rsid w:val="0048451C"/>
    <w:rsid w:val="00525F06"/>
    <w:rsid w:val="00591428"/>
    <w:rsid w:val="005A737C"/>
    <w:rsid w:val="005C29AD"/>
    <w:rsid w:val="005C70A8"/>
    <w:rsid w:val="005C7DA1"/>
    <w:rsid w:val="005E319D"/>
    <w:rsid w:val="005F460D"/>
    <w:rsid w:val="006B7897"/>
    <w:rsid w:val="00727A30"/>
    <w:rsid w:val="00756D09"/>
    <w:rsid w:val="00816D83"/>
    <w:rsid w:val="00861C74"/>
    <w:rsid w:val="008641E0"/>
    <w:rsid w:val="00873C12"/>
    <w:rsid w:val="008A2DC5"/>
    <w:rsid w:val="00965D69"/>
    <w:rsid w:val="009A0795"/>
    <w:rsid w:val="009B1A07"/>
    <w:rsid w:val="009E0F73"/>
    <w:rsid w:val="00A55EB0"/>
    <w:rsid w:val="00A94CB8"/>
    <w:rsid w:val="00AA1F09"/>
    <w:rsid w:val="00CB11F3"/>
    <w:rsid w:val="00D16E19"/>
    <w:rsid w:val="00D84B8F"/>
    <w:rsid w:val="00D94FD9"/>
    <w:rsid w:val="00DC50A7"/>
    <w:rsid w:val="00EA5B74"/>
    <w:rsid w:val="00ED1E71"/>
    <w:rsid w:val="00F33C0E"/>
    <w:rsid w:val="00F41567"/>
    <w:rsid w:val="00FA5264"/>
    <w:rsid w:val="00FC45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CE4103A"/>
  <w15:chartTrackingRefBased/>
  <w15:docId w15:val="{D1D62CAF-9118-4DBB-B731-DF3CA311A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6B7897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6B7897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6B7897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6B7897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3">
    <w:name w:val="List Paragraph"/>
    <w:basedOn w:val="a"/>
    <w:uiPriority w:val="34"/>
    <w:qFormat/>
    <w:rsid w:val="006B7897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0C4D7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0C4D75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0C4D7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0C4D7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6</Words>
  <Characters>378</Characters>
  <Application>Microsoft Office Word</Application>
  <DocSecurity>0</DocSecurity>
  <Lines>3</Lines>
  <Paragraphs>1</Paragraphs>
  <ScaleCrop>false</ScaleCrop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</dc:creator>
  <cp:keywords/>
  <dc:description/>
  <cp:lastModifiedBy>冰涛 胡</cp:lastModifiedBy>
  <cp:revision>4</cp:revision>
  <dcterms:created xsi:type="dcterms:W3CDTF">2024-03-15T03:05:00Z</dcterms:created>
  <dcterms:modified xsi:type="dcterms:W3CDTF">2024-05-04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f81a61a58e3c0c92466aab0b3b9fead9e02ba618eedf0adf189bfe52f3f9db9</vt:lpwstr>
  </property>
</Properties>
</file>